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FE" w:rsidRDefault="00B50A92">
      <w:r>
        <w:t xml:space="preserve">Name:     </w:t>
      </w:r>
      <w:r w:rsidR="00456161">
        <w:t>Amit Kumar</w:t>
      </w:r>
      <w:r>
        <w:t xml:space="preserve">                                                       </w:t>
      </w:r>
      <w:r w:rsidR="00456161">
        <w:t xml:space="preserve">                    </w:t>
      </w:r>
      <w:r>
        <w:t>Email ID:</w:t>
      </w:r>
      <w:r w:rsidR="00456161">
        <w:t>amittada8246@gmail.com</w:t>
      </w:r>
    </w:p>
    <w:p w:rsidR="00B50A92" w:rsidRDefault="00B50A92">
      <w:r>
        <w:t>ID Number</w:t>
      </w:r>
      <w:proofErr w:type="gramStart"/>
      <w:r>
        <w:t>:</w:t>
      </w:r>
      <w:r w:rsidR="00456161">
        <w:t>10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3"/>
        <w:gridCol w:w="1278"/>
        <w:gridCol w:w="3659"/>
        <w:gridCol w:w="1719"/>
        <w:gridCol w:w="1941"/>
      </w:tblGrid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S.No</w:t>
            </w:r>
          </w:p>
        </w:tc>
        <w:tc>
          <w:tcPr>
            <w:tcW w:w="956" w:type="dxa"/>
          </w:tcPr>
          <w:p w:rsidR="00B50A92" w:rsidRDefault="00B50A92" w:rsidP="00B50A92">
            <w:pPr>
              <w:jc w:val="center"/>
            </w:pPr>
            <w:r>
              <w:t>Date</w:t>
            </w:r>
          </w:p>
        </w:tc>
        <w:tc>
          <w:tcPr>
            <w:tcW w:w="4004" w:type="dxa"/>
          </w:tcPr>
          <w:p w:rsidR="00B50A92" w:rsidRDefault="00B50A92" w:rsidP="00B50A92">
            <w:pPr>
              <w:jc w:val="center"/>
            </w:pPr>
            <w:r>
              <w:t>Work Done Today</w:t>
            </w:r>
          </w:p>
        </w:tc>
        <w:tc>
          <w:tcPr>
            <w:tcW w:w="1783" w:type="dxa"/>
          </w:tcPr>
          <w:p w:rsidR="00B50A92" w:rsidRDefault="00B50A92">
            <w:r>
              <w:t>Next Day Plan</w:t>
            </w:r>
          </w:p>
        </w:tc>
        <w:tc>
          <w:tcPr>
            <w:tcW w:w="2060" w:type="dxa"/>
          </w:tcPr>
          <w:p w:rsidR="00B50A92" w:rsidRDefault="00B50A92" w:rsidP="00B50A92">
            <w:pPr>
              <w:jc w:val="center"/>
            </w:pPr>
            <w:r>
              <w:t>Important things to Remember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</w:t>
            </w:r>
          </w:p>
        </w:tc>
        <w:tc>
          <w:tcPr>
            <w:tcW w:w="956" w:type="dxa"/>
          </w:tcPr>
          <w:p w:rsidR="00B50A92" w:rsidRDefault="00CB11B8">
            <w:r>
              <w:t>16/05/2017</w:t>
            </w:r>
          </w:p>
        </w:tc>
        <w:tc>
          <w:tcPr>
            <w:tcW w:w="4004" w:type="dxa"/>
          </w:tcPr>
          <w:p w:rsidR="00B50A92" w:rsidRDefault="00CB11B8">
            <w:r>
              <w:t xml:space="preserve">Image Reading and convert it into gray scale image </w:t>
            </w:r>
          </w:p>
          <w:p w:rsidR="00CB11B8" w:rsidRDefault="00CB11B8">
            <w:r>
              <w:t>Make histogram of face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CB11B8">
            <w:r>
              <w:t>Webcam reading and video analysi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2</w:t>
            </w:r>
          </w:p>
        </w:tc>
        <w:tc>
          <w:tcPr>
            <w:tcW w:w="956" w:type="dxa"/>
          </w:tcPr>
          <w:p w:rsidR="00B50A92" w:rsidRDefault="001C1453">
            <w:r>
              <w:t>17/05/17</w:t>
            </w:r>
          </w:p>
        </w:tc>
        <w:tc>
          <w:tcPr>
            <w:tcW w:w="4004" w:type="dxa"/>
          </w:tcPr>
          <w:p w:rsidR="005D4B82" w:rsidRDefault="001C1453">
            <w:r>
              <w:t xml:space="preserve">Webcam reading </w:t>
            </w:r>
          </w:p>
          <w:p w:rsidR="001C1453" w:rsidRDefault="001C1453">
            <w:r>
              <w:t>Capturing frame from video</w:t>
            </w:r>
          </w:p>
          <w:p w:rsidR="001C1453" w:rsidRDefault="001C1453">
            <w:r>
              <w:t xml:space="preserve">Detection of  eyes and  face using haar cascade </w:t>
            </w:r>
          </w:p>
          <w:p w:rsidR="005D4B82" w:rsidRDefault="005D4B82"/>
        </w:tc>
        <w:tc>
          <w:tcPr>
            <w:tcW w:w="1783" w:type="dxa"/>
          </w:tcPr>
          <w:p w:rsidR="001C1453" w:rsidRDefault="001C1453">
            <w:r>
              <w:t>Code for face and eyes detection</w:t>
            </w:r>
          </w:p>
          <w:p w:rsidR="00B50A92" w:rsidRDefault="001C1453">
            <w:r>
              <w:t xml:space="preserve">Sublime text and </w:t>
            </w:r>
            <w:proofErr w:type="spellStart"/>
            <w:r>
              <w:t>Github</w:t>
            </w:r>
            <w:proofErr w:type="spellEnd"/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3</w:t>
            </w:r>
          </w:p>
        </w:tc>
        <w:tc>
          <w:tcPr>
            <w:tcW w:w="956" w:type="dxa"/>
          </w:tcPr>
          <w:p w:rsidR="00B50A92" w:rsidRDefault="001C1453">
            <w:r>
              <w:t>18/05/17</w:t>
            </w:r>
          </w:p>
        </w:tc>
        <w:tc>
          <w:tcPr>
            <w:tcW w:w="4004" w:type="dxa"/>
          </w:tcPr>
          <w:p w:rsidR="001C1453" w:rsidRDefault="001C1453">
            <w:r>
              <w:t xml:space="preserve">Made a code for face and eyes detection </w:t>
            </w:r>
          </w:p>
          <w:p w:rsidR="001C1453" w:rsidRDefault="001C1453">
            <w:r>
              <w:t xml:space="preserve">Understand Sublime text and </w:t>
            </w:r>
            <w:proofErr w:type="spellStart"/>
            <w:r>
              <w:t>Github</w:t>
            </w:r>
            <w:proofErr w:type="spellEnd"/>
            <w:r>
              <w:t xml:space="preserve"> working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Coding regulation and GitHub install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4</w:t>
            </w:r>
          </w:p>
        </w:tc>
        <w:tc>
          <w:tcPr>
            <w:tcW w:w="956" w:type="dxa"/>
          </w:tcPr>
          <w:p w:rsidR="00B50A92" w:rsidRDefault="00456161">
            <w:r>
              <w:t>19/05/17</w:t>
            </w:r>
          </w:p>
        </w:tc>
        <w:tc>
          <w:tcPr>
            <w:tcW w:w="4004" w:type="dxa"/>
          </w:tcPr>
          <w:p w:rsidR="00456161" w:rsidRDefault="00456161" w:rsidP="00456161">
            <w:r>
              <w:t>Understanding Coding regulations</w:t>
            </w:r>
          </w:p>
          <w:p w:rsidR="00456161" w:rsidRDefault="00456161" w:rsidP="00456161">
            <w:r>
              <w:t>Sublime text installation and commenting on code</w:t>
            </w:r>
          </w:p>
          <w:p w:rsidR="00456161" w:rsidRDefault="00456161" w:rsidP="00456161">
            <w:r>
              <w:t xml:space="preserve">GitHub installation and uploading previous work to </w:t>
            </w:r>
            <w:proofErr w:type="spellStart"/>
            <w:r>
              <w:t>Github</w:t>
            </w:r>
            <w:proofErr w:type="spellEnd"/>
          </w:p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5</w:t>
            </w:r>
          </w:p>
        </w:tc>
        <w:tc>
          <w:tcPr>
            <w:tcW w:w="956" w:type="dxa"/>
          </w:tcPr>
          <w:p w:rsidR="00B50A92" w:rsidRDefault="00456161">
            <w:r>
              <w:t>20/05/17</w:t>
            </w:r>
          </w:p>
        </w:tc>
        <w:tc>
          <w:tcPr>
            <w:tcW w:w="4004" w:type="dxa"/>
          </w:tcPr>
          <w:p w:rsidR="00B50A92" w:rsidRDefault="00456161">
            <w:r>
              <w:t xml:space="preserve">Learning some core operation of </w:t>
            </w:r>
          </w:p>
          <w:p w:rsidR="00456161" w:rsidRDefault="00456161">
            <w:r>
              <w:t>Image processing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Task Alloc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5D4B82">
        <w:trPr>
          <w:trHeight w:val="197"/>
        </w:trPr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6</w:t>
            </w:r>
          </w:p>
        </w:tc>
        <w:tc>
          <w:tcPr>
            <w:tcW w:w="956" w:type="dxa"/>
          </w:tcPr>
          <w:p w:rsidR="00B50A92" w:rsidRDefault="00456161">
            <w:r>
              <w:t>22/05/17</w:t>
            </w:r>
          </w:p>
        </w:tc>
        <w:tc>
          <w:tcPr>
            <w:tcW w:w="4004" w:type="dxa"/>
          </w:tcPr>
          <w:p w:rsidR="00456161" w:rsidRDefault="00456161">
            <w:r>
              <w:t xml:space="preserve">Understand making and working of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 xml:space="preserve">Collect small datasets of positive and negative for training </w:t>
            </w:r>
            <w:proofErr w:type="spellStart"/>
            <w:r>
              <w:t>haar</w:t>
            </w:r>
            <w:proofErr w:type="spellEnd"/>
            <w:r>
              <w:t xml:space="preserve"> cascade</w:t>
            </w:r>
          </w:p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Making of code for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>Collect more data set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7</w:t>
            </w:r>
          </w:p>
        </w:tc>
        <w:tc>
          <w:tcPr>
            <w:tcW w:w="956" w:type="dxa"/>
          </w:tcPr>
          <w:p w:rsidR="00B50A92" w:rsidRDefault="00B64F1E">
            <w:r>
              <w:t>23/05/17</w:t>
            </w:r>
          </w:p>
        </w:tc>
        <w:tc>
          <w:tcPr>
            <w:tcW w:w="4004" w:type="dxa"/>
          </w:tcPr>
          <w:p w:rsidR="00B50A92" w:rsidRDefault="00B64F1E">
            <w:r>
              <w:t xml:space="preserve">Make a </w:t>
            </w:r>
            <w:proofErr w:type="spellStart"/>
            <w:r>
              <w:t>Haar</w:t>
            </w:r>
            <w:proofErr w:type="spellEnd"/>
            <w:r>
              <w:t xml:space="preserve"> cascade with small sample size</w:t>
            </w:r>
          </w:p>
          <w:p w:rsidR="00B64F1E" w:rsidRDefault="00B64F1E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64F1E">
            <w:r>
              <w:t xml:space="preserve">Collecting large data </w:t>
            </w:r>
          </w:p>
        </w:tc>
        <w:tc>
          <w:tcPr>
            <w:tcW w:w="2060" w:type="dxa"/>
          </w:tcPr>
          <w:p w:rsidR="00B50A92" w:rsidRDefault="00E0283C">
            <w:r>
              <w:t>Error is coming</w:t>
            </w:r>
            <w:r w:rsidR="00B64F1E">
              <w:t>, I have to check this model with large dataset(is negative sample images is ok in color mode??)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lastRenderedPageBreak/>
              <w:t>8</w:t>
            </w:r>
          </w:p>
        </w:tc>
        <w:tc>
          <w:tcPr>
            <w:tcW w:w="956" w:type="dxa"/>
          </w:tcPr>
          <w:p w:rsidR="00B50A92" w:rsidRDefault="00E0283C">
            <w:r>
              <w:t>24/05/17</w:t>
            </w:r>
          </w:p>
        </w:tc>
        <w:tc>
          <w:tcPr>
            <w:tcW w:w="4004" w:type="dxa"/>
          </w:tcPr>
          <w:p w:rsidR="00B50A92" w:rsidRDefault="00E0283C">
            <w:r>
              <w:t xml:space="preserve">Collect 4k negative and 1k positive image sample using </w:t>
            </w:r>
            <w:proofErr w:type="spellStart"/>
            <w:r>
              <w:t>objectmaker</w:t>
            </w:r>
            <w:proofErr w:type="spellEnd"/>
            <w:r>
              <w:t xml:space="preserve"> for positive images </w:t>
            </w:r>
          </w:p>
          <w:p w:rsidR="00E0283C" w:rsidRDefault="00E0283C">
            <w:r>
              <w:t>Make info file for negative and positive images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Making </w:t>
            </w:r>
            <w:proofErr w:type="spellStart"/>
            <w:r>
              <w:t>haarcascade</w:t>
            </w:r>
            <w:proofErr w:type="spellEnd"/>
            <w:r>
              <w:t xml:space="preserve">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9</w:t>
            </w:r>
          </w:p>
        </w:tc>
        <w:tc>
          <w:tcPr>
            <w:tcW w:w="956" w:type="dxa"/>
          </w:tcPr>
          <w:p w:rsidR="00B50A92" w:rsidRDefault="00E0283C">
            <w:r>
              <w:t>25/05/17</w:t>
            </w:r>
          </w:p>
        </w:tc>
        <w:tc>
          <w:tcPr>
            <w:tcW w:w="4004" w:type="dxa"/>
          </w:tcPr>
          <w:p w:rsidR="00E0283C" w:rsidRDefault="00E0283C">
            <w:r>
              <w:t>Make vector file for positive images</w:t>
            </w:r>
          </w:p>
          <w:p w:rsidR="005D4B82" w:rsidRDefault="00E0283C">
            <w:r>
              <w:t xml:space="preserve">Make </w:t>
            </w:r>
            <w:proofErr w:type="spellStart"/>
            <w:r>
              <w:t>haar</w:t>
            </w:r>
            <w:proofErr w:type="spellEnd"/>
            <w:r>
              <w:t xml:space="preserve"> cascade for head detection </w:t>
            </w:r>
          </w:p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Try to improve efficiency  of head detec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0</w:t>
            </w:r>
          </w:p>
        </w:tc>
        <w:tc>
          <w:tcPr>
            <w:tcW w:w="956" w:type="dxa"/>
          </w:tcPr>
          <w:p w:rsidR="00B50A92" w:rsidRDefault="00631EDB">
            <w:r>
              <w:t>26/05/17</w:t>
            </w:r>
          </w:p>
        </w:tc>
        <w:tc>
          <w:tcPr>
            <w:tcW w:w="4004" w:type="dxa"/>
          </w:tcPr>
          <w:p w:rsidR="00631EDB" w:rsidRDefault="00631EDB">
            <w:r>
              <w:t xml:space="preserve">Train cascade for twenty stages and check performance of </w:t>
            </w:r>
            <w:proofErr w:type="spellStart"/>
            <w:r>
              <w:t>haar</w:t>
            </w:r>
            <w:proofErr w:type="spellEnd"/>
            <w:r>
              <w:t xml:space="preserve"> </w:t>
            </w:r>
            <w:proofErr w:type="gramStart"/>
            <w:r>
              <w:t>cascade  Add</w:t>
            </w:r>
            <w:proofErr w:type="gramEnd"/>
            <w:r>
              <w:t xml:space="preserve"> some restriction on </w:t>
            </w:r>
            <w:proofErr w:type="spellStart"/>
            <w:r>
              <w:t>x,y,w</w:t>
            </w:r>
            <w:proofErr w:type="spellEnd"/>
            <w:r>
              <w:t>, and h in loop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631EDB">
            <w:r>
              <w:t xml:space="preserve">Try another </w:t>
            </w:r>
            <w:r w:rsidR="00992292">
              <w:t>method to improve efficiency or change</w:t>
            </w:r>
            <w:bookmarkStart w:id="0" w:name="_GoBack"/>
            <w:bookmarkEnd w:id="0"/>
            <w:r>
              <w:t xml:space="preserve"> parameter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1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2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5D4B82">
        <w:trPr>
          <w:trHeight w:val="242"/>
        </w:trPr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</w:tbl>
    <w:p w:rsidR="00B50A92" w:rsidRDefault="00B50A92"/>
    <w:sectPr w:rsidR="00B50A92" w:rsidSect="005B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AxN7MwNbU0MjFR0lEKTi0uzszPAykwqgUA8K0IlywAAAA="/>
  </w:docVars>
  <w:rsids>
    <w:rsidRoot w:val="00B50A92"/>
    <w:rsid w:val="00150C65"/>
    <w:rsid w:val="001C1453"/>
    <w:rsid w:val="00456161"/>
    <w:rsid w:val="005B63FE"/>
    <w:rsid w:val="005D4B82"/>
    <w:rsid w:val="00631EDB"/>
    <w:rsid w:val="00992292"/>
    <w:rsid w:val="00B2518C"/>
    <w:rsid w:val="00B50A92"/>
    <w:rsid w:val="00B64F1E"/>
    <w:rsid w:val="00CB11B8"/>
    <w:rsid w:val="00E02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E4162"/>
  <w15:docId w15:val="{B97458B0-CEB1-4CC0-8036-E3CF3D561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3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mit tada</cp:lastModifiedBy>
  <cp:revision>2</cp:revision>
  <dcterms:created xsi:type="dcterms:W3CDTF">2017-05-27T04:23:00Z</dcterms:created>
  <dcterms:modified xsi:type="dcterms:W3CDTF">2017-05-27T04:23:00Z</dcterms:modified>
</cp:coreProperties>
</file>